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43648" w14:textId="7E9FBA6F" w:rsidR="00FF6B24" w:rsidRDefault="00FF6B24" w:rsidP="00FF6B24">
      <w:pPr>
        <w:pStyle w:val="Heading3"/>
      </w:pPr>
      <w:bookmarkStart w:id="0" w:name="X79f318daa1ba755521de664c4450411d80d8297"/>
      <w:r>
        <w:t xml:space="preserve">Lesson </w:t>
      </w:r>
      <w:r>
        <w:t>11</w:t>
      </w:r>
      <w:r>
        <w:t>: Smart Pointers &amp; Why Rust Isn’t C (Part</w:t>
      </w:r>
      <w:r>
        <w:t xml:space="preserve"> 2</w:t>
      </w:r>
      <w:r>
        <w:t>)</w:t>
      </w:r>
    </w:p>
    <w:p w14:paraId="45F359BF" w14:textId="6941AC1F" w:rsidR="00FF6B24" w:rsidRDefault="00FF6B24" w:rsidP="00FF6B24">
      <w:pPr>
        <w:pStyle w:val="Compact"/>
        <w:numPr>
          <w:ilvl w:val="0"/>
          <w:numId w:val="1"/>
        </w:numPr>
      </w:pPr>
      <w:r>
        <w:rPr>
          <w:b/>
          <w:bCs/>
        </w:rPr>
        <w:t>Reading</w:t>
      </w:r>
      <w:r>
        <w:t>: “The Rust Programming Language” Chapter 15.</w:t>
      </w:r>
      <w:r>
        <w:t>4</w:t>
      </w:r>
      <w:r>
        <w:t>-15.</w:t>
      </w:r>
      <w:r>
        <w:t>6</w:t>
      </w:r>
      <w:r>
        <w:t xml:space="preserve"> (Students may also choose to read this article from Medium: </w:t>
      </w:r>
      <w:hyperlink r:id="rId5" w:history="1">
        <w:r w:rsidRPr="007D1F22">
          <w:rPr>
            <w:rStyle w:val="Hyperlink"/>
          </w:rPr>
          <w:t>https://perelyn-sama.medium.com/understanding-smart-pointers-in-rust-a-comprehensive-guide-cc06eb94a147</w:t>
        </w:r>
      </w:hyperlink>
      <w:r>
        <w:t xml:space="preserve"> which may help summarize common Smart Pointers &amp; their typical uses).</w:t>
      </w:r>
    </w:p>
    <w:p w14:paraId="23C6DC50" w14:textId="471882F7" w:rsidR="00FF6B24" w:rsidRDefault="00FF6B24" w:rsidP="00FF6B24">
      <w:pPr>
        <w:pStyle w:val="Compact"/>
        <w:numPr>
          <w:ilvl w:val="0"/>
          <w:numId w:val="1"/>
        </w:numPr>
      </w:pPr>
      <w:r>
        <w:rPr>
          <w:b/>
          <w:bCs/>
        </w:rPr>
        <w:t>Assignments</w:t>
      </w:r>
      <w:r w:rsidR="00FD4D82">
        <w:rPr>
          <w:b/>
          <w:bCs/>
        </w:rPr>
        <w:t xml:space="preserve">: </w:t>
      </w:r>
      <w:r w:rsidR="00FD4D82">
        <w:t>Review previous lesson’s Lab &amp; reading (if necessary)</w:t>
      </w:r>
    </w:p>
    <w:p w14:paraId="1EFEC06E" w14:textId="77777777" w:rsidR="00FF6B24" w:rsidRDefault="00FF6B24" w:rsidP="00FF6B24">
      <w:pPr>
        <w:pStyle w:val="Compact"/>
        <w:numPr>
          <w:ilvl w:val="0"/>
          <w:numId w:val="1"/>
        </w:numPr>
      </w:pPr>
      <w:r>
        <w:rPr>
          <w:b/>
          <w:bCs/>
        </w:rPr>
        <w:t>Preflight</w:t>
      </w:r>
      <w:r>
        <w:t xml:space="preserve">: </w:t>
      </w:r>
      <w:r w:rsidRPr="00B7571D">
        <w:rPr>
          <w:u w:val="single"/>
        </w:rPr>
        <w:t>Read</w:t>
      </w:r>
      <w:r>
        <w:t xml:space="preserve"> assigned sections in </w:t>
      </w:r>
      <w:r w:rsidRPr="00B7571D">
        <w:t>Chapter</w:t>
      </w:r>
      <w:r>
        <w:t xml:space="preserve"> 15</w:t>
      </w:r>
    </w:p>
    <w:p w14:paraId="2E290DDC" w14:textId="77777777" w:rsidR="00FF6B24" w:rsidRDefault="00FF6B24" w:rsidP="00FF6B24">
      <w:pPr>
        <w:pStyle w:val="Compact"/>
        <w:numPr>
          <w:ilvl w:val="0"/>
          <w:numId w:val="1"/>
        </w:numPr>
      </w:pPr>
      <w:r>
        <w:rPr>
          <w:b/>
          <w:bCs/>
        </w:rPr>
        <w:t>Lesson Goals</w:t>
      </w:r>
      <w:r>
        <w:t>:</w:t>
      </w:r>
    </w:p>
    <w:p w14:paraId="0C609B30" w14:textId="5B170ADE" w:rsidR="00FF6B24" w:rsidRDefault="00FF6B24" w:rsidP="00FD4D82">
      <w:pPr>
        <w:pStyle w:val="Compact"/>
        <w:numPr>
          <w:ilvl w:val="1"/>
          <w:numId w:val="1"/>
        </w:numPr>
      </w:pPr>
    </w:p>
    <w:p w14:paraId="712E48D1" w14:textId="77777777" w:rsidR="00FF6B24" w:rsidRDefault="00FF6B24" w:rsidP="00FF6B24">
      <w:pPr>
        <w:pStyle w:val="Compact"/>
        <w:numPr>
          <w:ilvl w:val="0"/>
          <w:numId w:val="1"/>
        </w:numPr>
      </w:pPr>
      <w:r>
        <w:rPr>
          <w:b/>
          <w:bCs/>
        </w:rPr>
        <w:t>Motivation</w:t>
      </w:r>
      <w:r>
        <w:t>: Programmers who come from a background in C or C++ need to understand that Rust’s concept of ownership and borrowing makes smart pointers different from “normal” pointers in C and even references in Rust.</w:t>
      </w:r>
    </w:p>
    <w:p w14:paraId="17AC659A" w14:textId="77777777" w:rsidR="00FF6B24" w:rsidRDefault="00FF6B24" w:rsidP="00FF6B24">
      <w:pPr>
        <w:pStyle w:val="Compact"/>
        <w:numPr>
          <w:ilvl w:val="0"/>
          <w:numId w:val="1"/>
        </w:numPr>
      </w:pPr>
      <w:r>
        <w:rPr>
          <w:b/>
          <w:bCs/>
        </w:rPr>
        <w:t>Lecture</w:t>
      </w:r>
      <w:r>
        <w:t>:</w:t>
      </w:r>
    </w:p>
    <w:p w14:paraId="27C0F894" w14:textId="4B8C3EB1" w:rsidR="00FF6B24" w:rsidRDefault="00FF6B24" w:rsidP="00FF6B24">
      <w:pPr>
        <w:pStyle w:val="Compact"/>
        <w:numPr>
          <w:ilvl w:val="1"/>
          <w:numId w:val="1"/>
        </w:numPr>
      </w:pPr>
    </w:p>
    <w:p w14:paraId="310D17D0" w14:textId="6368B5AF" w:rsidR="00FF6B24" w:rsidRDefault="00FF6B24" w:rsidP="00FF6B24">
      <w:pPr>
        <w:pStyle w:val="Compact"/>
        <w:numPr>
          <w:ilvl w:val="0"/>
          <w:numId w:val="1"/>
        </w:numPr>
      </w:pPr>
      <w:r>
        <w:rPr>
          <w:b/>
          <w:bCs/>
        </w:rPr>
        <w:t>Lab</w:t>
      </w:r>
      <w:bookmarkEnd w:id="0"/>
      <w:r w:rsidR="00FD4D82">
        <w:rPr>
          <w:b/>
          <w:bCs/>
        </w:rPr>
        <w:t xml:space="preserve">: </w:t>
      </w:r>
    </w:p>
    <w:p w14:paraId="5E575C6E" w14:textId="77777777" w:rsidR="00FF6B24" w:rsidRDefault="00FF6B24" w:rsidP="00FF6B24"/>
    <w:p w14:paraId="779874BB" w14:textId="77777777" w:rsidR="00C76A2B" w:rsidRDefault="00C76A2B"/>
    <w:sectPr w:rsidR="00C76A2B" w:rsidSect="004D47D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11E52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6843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6B24"/>
    <w:rsid w:val="004D47DC"/>
    <w:rsid w:val="00AF591F"/>
    <w:rsid w:val="00C76A2B"/>
    <w:rsid w:val="00FD1549"/>
    <w:rsid w:val="00FD4D82"/>
    <w:rsid w:val="00FF6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BCD9A"/>
  <w15:docId w15:val="{AC7648ED-49F2-4F59-B6AB-1A4C518AE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6B24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6B2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F6B24"/>
    <w:rPr>
      <w:rFonts w:eastAsiaTheme="majorEastAsia" w:cstheme="majorBidi"/>
      <w:color w:val="0F4761" w:themeColor="accent1" w:themeShade="BF"/>
      <w:sz w:val="28"/>
      <w:szCs w:val="28"/>
    </w:rPr>
  </w:style>
  <w:style w:type="paragraph" w:customStyle="1" w:styleId="Compact">
    <w:name w:val="Compact"/>
    <w:basedOn w:val="BodyText"/>
    <w:qFormat/>
    <w:rsid w:val="00FF6B24"/>
    <w:pPr>
      <w:spacing w:before="36" w:after="36" w:line="240" w:lineRule="auto"/>
    </w:pPr>
    <w:rPr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F6B24"/>
    <w:rPr>
      <w:color w:val="467886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FF6B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6B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erelyn-sama.medium.com/understanding-smart-pointers-in-rust-a-comprehensive-guide-cc06eb94a14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zold, David J C2C USAF USAFA CW/CS25</dc:creator>
  <cp:keywords/>
  <dc:description/>
  <cp:lastModifiedBy>Petzold, David J C2C USAF USAFA CW/CS25</cp:lastModifiedBy>
  <cp:revision>2</cp:revision>
  <dcterms:created xsi:type="dcterms:W3CDTF">2024-04-28T03:30:00Z</dcterms:created>
  <dcterms:modified xsi:type="dcterms:W3CDTF">2024-04-28T03:33:00Z</dcterms:modified>
</cp:coreProperties>
</file>